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Application</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Physicist position at [Organization Name] in Sri Lanka Colombo. As a highly motivated and qualified physicist with a deep passion for scientific inquiry and innovation, I am eager to contribute my expertise to advance research, education, and technological development in this vibrant region. Sri Lanka Colombo, as a hub of academic excellence and cultural diversity, presents an exceptional opportunity for me to apply my skills in physics to address both local and global challenges while fostering collaborative growth.</w:t>
      </w:r>
    </w:p>
    <w:bookmarkStart w:id="20" w:name="X05ae684d2d15323898eee6fab7edfb8ffb06ae7"/>
    <w:p>
      <w:pPr>
        <w:pStyle w:val="Heading2"/>
      </w:pPr>
      <w:r>
        <w:t xml:space="preserve">Introduction: A Commitment to Scientific Excellence</w:t>
      </w:r>
    </w:p>
    <w:p>
      <w:pPr>
        <w:pStyle w:val="FirstParagraph"/>
      </w:pPr>
      <w:r>
        <w:t xml:space="preserve">As a Physicist, I have dedicated my career to understanding the fundamental principles that govern the universe, from quantum mechanics to astrophysics. My academic training at [University Name] and subsequent research experience have equipped me with a robust foundation in theoretical and experimental physics. However, it is not just my technical knowledge that drives me—it is the desire to use physics as a tool for meaningful impact. Sri Lanka Colombo, with its unique blend of natural resources, technological aspirations, and educational institutions, aligns perfectly with my vision of applying scientific rigor to real-world problems.</w:t>
      </w:r>
    </w:p>
    <w:bookmarkEnd w:id="20"/>
    <w:bookmarkStart w:id="21" w:name="academic-and-professional-background"/>
    <w:p>
      <w:pPr>
        <w:pStyle w:val="Heading2"/>
      </w:pPr>
      <w:r>
        <w:t xml:space="preserve">Academic and Professional Background</w:t>
      </w:r>
    </w:p>
    <w:p>
      <w:pPr>
        <w:pStyle w:val="FirstParagraph"/>
      </w:pPr>
      <w:r>
        <w:t xml:space="preserve">I hold a [PhD/Master’s] in Physics from [University Name], where I focused on [specific research area, e.g., "quantum computing" or "renewable energy systems"]. My thesis, titled "[Thesis Title]," explored [briefly describe the project, e.g., "the development of advanced algorithms for solar energy optimization,"] and was published in reputable journals such as [Journal Names]. This work not only honed my analytical skills but also reinforced my belief in the importance of interdisciplinary collaboration—a principle I strive to uphold in every professional endeavor.</w:t>
      </w:r>
    </w:p>
    <w:p>
      <w:pPr>
        <w:pStyle w:val="BodyText"/>
      </w:pPr>
      <w:r>
        <w:t xml:space="preserve">Following my academic pursuits, I have worked as a Research Physicist at [Previous Organization], where I led projects on [specific tasks, e.g., "material science for sustainable technology" or "astrophysical data analysis"]. One of my key contributions was [mention a specific achievement, e.g., "designing a prototype for energy-efficient sensors used in environmental monitoring,"] which was recognized with [award/acknowledgment]. These experiences have sharpened my ability to translate complex scientific concepts into practical solutions, a skill I am eager to bring to Sri Lanka Colombo.</w:t>
      </w:r>
    </w:p>
    <w:bookmarkEnd w:id="21"/>
    <w:bookmarkStart w:id="22" w:name="research-interests-and-contributions"/>
    <w:p>
      <w:pPr>
        <w:pStyle w:val="Heading2"/>
      </w:pPr>
      <w:r>
        <w:t xml:space="preserve">Research Interests and Contributions</w:t>
      </w:r>
    </w:p>
    <w:p>
      <w:pPr>
        <w:pStyle w:val="FirstParagraph"/>
      </w:pPr>
      <w:r>
        <w:t xml:space="preserve">My research interests span multiple domains of physics, including [list areas such as "particle physics," "optics," or "biophysics"]. However, I am particularly passionate about [specific area, e.g., "applying quantum mechanics to improve medical imaging technologies" or "developing renewable energy systems for underserved regions"]. In Sri Lanka Colombo, where the demand for sustainable solutions is growing, I see immense potential to contribute to projects that align with national priorities such as climate resilience and technological innovation.</w:t>
      </w:r>
    </w:p>
    <w:p>
      <w:pPr>
        <w:pStyle w:val="BodyText"/>
      </w:pPr>
      <w:r>
        <w:t xml:space="preserve">For instance, during my time at [Previous Organization], I collaborated with a team of engineers to develop [specific project], which demonstrated how physics-based approaches can drive environmental sustainability. This work not only earned recognition in international conferences but also inspired partnerships with local institutions. I am confident that similar initiatives can be replicated in Sri Lanka Colombo, where the intersection of physics and societal needs offers limitless possibilities.</w:t>
      </w:r>
    </w:p>
    <w:bookmarkEnd w:id="22"/>
    <w:bookmarkStart w:id="23" w:name="alignment-with-sri-lanka-colombos-vision"/>
    <w:p>
      <w:pPr>
        <w:pStyle w:val="Heading2"/>
      </w:pPr>
      <w:r>
        <w:t xml:space="preserve">Alignment with Sri Lanka Colombo's Vision</w:t>
      </w:r>
    </w:p>
    <w:p>
      <w:pPr>
        <w:pStyle w:val="FirstParagraph"/>
      </w:pPr>
      <w:r>
        <w:t xml:space="preserve">Sri Lanka Colombo is a city of contrasts—where ancient traditions meet modern aspirations. As a Physicist, I am particularly drawn to its potential as a center for scientific research and education. The presence of esteemed institutions like [University Name] and [Research Center Name] creates a fertile ground for innovation. I am especially interested in contributing to projects that leverage physics to address challenges such as [specific issues, e.g., "coastal erosion," "energy access," or "healthcare technology"].</w:t>
      </w:r>
    </w:p>
    <w:p>
      <w:pPr>
        <w:pStyle w:val="BodyText"/>
      </w:pPr>
      <w:r>
        <w:t xml:space="preserve">Moreover, Sri Lanka Colombo’s strategic location and cultural diversity make it an ideal platform for international collaboration. I am keen to engage with local researchers and organizations to foster partnerships that bridge global expertise with regional needs. Whether it is through mentoring the next generation of physicists, participating in policy discussions on science education, or leading cutting-edge research, I am committed to making a lasting impact in this dynamic environment.</w:t>
      </w:r>
    </w:p>
    <w:bookmarkEnd w:id="23"/>
    <w:bookmarkStart w:id="24" w:name="why-sri-lanka-colombo"/>
    <w:p>
      <w:pPr>
        <w:pStyle w:val="Heading2"/>
      </w:pPr>
      <w:r>
        <w:t xml:space="preserve">Why Sri Lanka Colombo?</w:t>
      </w:r>
    </w:p>
    <w:p>
      <w:pPr>
        <w:pStyle w:val="FirstParagraph"/>
      </w:pPr>
      <w:r>
        <w:t xml:space="preserve">Choosing Sri Lanka Colombo as the setting for my professional journey is not just a career decision—it is a personal one. The city’s rich cultural heritage, warm community, and dedication to progress resonate deeply with my values. As a Physicist, I am inspired by the opportunity to work in a region where science is increasingly recognized as a catalyst for development. I am also motivated by the chance to contribute to initiatives that empower local communities through technology and education.</w:t>
      </w:r>
    </w:p>
    <w:p>
      <w:pPr>
        <w:pStyle w:val="BodyText"/>
      </w:pPr>
      <w:r>
        <w:t xml:space="preserve">Furthermore, Sri Lanka Colombo’s commitment to sustainable development aligns with my professional goals. I have always believed that physics should serve humanity, and I am eager to support efforts in the region to harness scientific knowledge for the greater good. Whether it is through advancing renewable energy solutions or promoting STEM education in underprivileged areas, I am ready to lend my expertise and passion.</w:t>
      </w:r>
    </w:p>
    <w:bookmarkEnd w:id="24"/>
    <w:bookmarkStart w:id="25" w:name="conclusion-a-call-to-collaborate"/>
    <w:p>
      <w:pPr>
        <w:pStyle w:val="Heading2"/>
      </w:pPr>
      <w:r>
        <w:t xml:space="preserve">Conclusion: A Call to Collaborate</w:t>
      </w:r>
    </w:p>
    <w:p>
      <w:pPr>
        <w:pStyle w:val="FirstParagraph"/>
      </w:pPr>
      <w:r>
        <w:t xml:space="preserve">In conclusion, I am confident that my background as a Physicist, combined with my enthusiasm for Sri Lanka Colombo’s unique opportunities, makes me an ideal candidate for this position. I am eager to contribute to your organization’s mission of [specific goal of the organization], leveraging my skills in [specific areas] to drive innovation and excellence. I would be thrilled to discuss how my experience and vision align with your needs.</w:t>
      </w:r>
    </w:p>
    <w:p>
      <w:pPr>
        <w:pStyle w:val="BodyText"/>
      </w:pPr>
      <w:r>
        <w:t xml:space="preserve">Thank you for considering my application. I look forward to the possibility of collaborating with you and contributing to the scientific and technological advancement of Sri Lanka Colombo.</w:t>
      </w:r>
    </w:p>
    <w:p>
      <w:pPr>
        <w:pStyle w:val="BodyText"/>
      </w:pPr>
      <w:r>
        <w:t xml:space="preserve">Sincerely,</w:t>
      </w:r>
      <w:r>
        <w:br/>
      </w:r>
      <w:r>
        <w:t xml:space="preserve">[Your Full Name]</w:t>
      </w:r>
      <w:r>
        <w:br/>
      </w:r>
      <w:r>
        <w:t xml:space="preserve">[Your Contact Information]</w:t>
      </w:r>
      <w:r>
        <w:br/>
      </w:r>
      <w:r>
        <w:t xml:space="preserve">[LinkedIn/Portfolio URL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Application in Sri Lanka Colombo</dc:title>
  <dc:creator/>
  <cp:keywords/>
  <dcterms:created xsi:type="dcterms:W3CDTF">2025-12-11T13:56:17Z</dcterms:created>
  <dcterms:modified xsi:type="dcterms:W3CDTF">2025-12-11T13:56:17Z</dcterms:modified>
</cp:coreProperties>
</file>

<file path=docProps/custom.xml><?xml version="1.0" encoding="utf-8"?>
<Properties xmlns="http://schemas.openxmlformats.org/officeDocument/2006/custom-properties" xmlns:vt="http://schemas.openxmlformats.org/officeDocument/2006/docPropsVTypes"/>
</file>